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38919" w14:textId="77777777" w:rsidR="00677CDF" w:rsidRPr="00830EE2" w:rsidRDefault="00677CDF" w:rsidP="00677CDF">
      <w:pPr>
        <w:pStyle w:val="Heading1"/>
      </w:pPr>
      <w:bookmarkStart w:id="0" w:name="_Toc431549872"/>
      <w:r w:rsidRPr="00830EE2">
        <w:t xml:space="preserve">Lab </w:t>
      </w:r>
      <w:r w:rsidR="008B7F9C">
        <w:t>3</w:t>
      </w:r>
      <w:r w:rsidR="00605AD2">
        <w:t>&amp;</w:t>
      </w:r>
      <w:r w:rsidR="008B7F9C">
        <w:t>4</w:t>
      </w:r>
      <w:r>
        <w:t xml:space="preserve"> – </w:t>
      </w:r>
      <w:bookmarkEnd w:id="0"/>
      <w:r w:rsidR="008B7F9C">
        <w:t>Intro to EMU8086 &amp; Using Basic Instructions</w:t>
      </w:r>
      <w:r>
        <w:t xml:space="preserve"> </w:t>
      </w:r>
    </w:p>
    <w:p w14:paraId="486F79CB" w14:textId="77777777" w:rsidR="00054752" w:rsidRDefault="00054752" w:rsidP="00054752">
      <w:pPr>
        <w:pStyle w:val="Heading2"/>
      </w:pPr>
      <w:r>
        <w:t>Objectives</w:t>
      </w:r>
    </w:p>
    <w:p w14:paraId="77A0484B" w14:textId="77777777" w:rsidR="00054752" w:rsidRPr="00471C15" w:rsidRDefault="00054752" w:rsidP="00471C15">
      <w:pPr>
        <w:jc w:val="both"/>
        <w:rPr>
          <w:rFonts w:ascii="Times New Roman" w:hAnsi="Times New Roman" w:cs="Times New Roman"/>
        </w:rPr>
      </w:pPr>
      <w:r w:rsidRPr="00471C15">
        <w:rPr>
          <w:rFonts w:ascii="Times New Roman" w:hAnsi="Times New Roman" w:cs="Times New Roman"/>
        </w:rPr>
        <w:t>In this lab, students will learn how to use EMU8086 to write and assemble programs in assembly language.</w:t>
      </w:r>
      <w:r w:rsidR="00331A70">
        <w:rPr>
          <w:rFonts w:ascii="Times New Roman" w:hAnsi="Times New Roman" w:cs="Times New Roman"/>
        </w:rPr>
        <w:t xml:space="preserve"> </w:t>
      </w:r>
      <w:r w:rsidR="002E35D9">
        <w:rPr>
          <w:rFonts w:ascii="Times New Roman" w:hAnsi="Times New Roman" w:cs="Times New Roman"/>
        </w:rPr>
        <w:t>Also</w:t>
      </w:r>
      <w:r w:rsidR="00331A70" w:rsidRPr="00331A70">
        <w:rPr>
          <w:rFonts w:ascii="Times New Roman" w:hAnsi="Times New Roman" w:cs="Times New Roman"/>
        </w:rPr>
        <w:t>, students will learn how t</w:t>
      </w:r>
      <w:r w:rsidR="000E1C47">
        <w:rPr>
          <w:rFonts w:ascii="Times New Roman" w:hAnsi="Times New Roman" w:cs="Times New Roman"/>
        </w:rPr>
        <w:t>o use instructions MOV, ADD</w:t>
      </w:r>
      <w:r w:rsidR="00331A70" w:rsidRPr="00331A70">
        <w:rPr>
          <w:rFonts w:ascii="Times New Roman" w:hAnsi="Times New Roman" w:cs="Times New Roman"/>
        </w:rPr>
        <w:t>, INC, DEC, and NEG in an assembly language program.</w:t>
      </w:r>
    </w:p>
    <w:p w14:paraId="5B02667F" w14:textId="77777777" w:rsidR="00054752" w:rsidRPr="009A559F" w:rsidRDefault="00054752" w:rsidP="00054752">
      <w:pPr>
        <w:pStyle w:val="Heading2"/>
      </w:pPr>
      <w:r>
        <w:t>Introduction</w:t>
      </w:r>
    </w:p>
    <w:p w14:paraId="0622FCB8" w14:textId="77777777" w:rsidR="00054752" w:rsidRPr="008C6C63" w:rsidRDefault="00054752" w:rsidP="009305E6">
      <w:pPr>
        <w:spacing w:after="4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 xml:space="preserve">Emu8086 is a program that compiles the source code (assembly language) and executes it. You can watch registers, flags and memory while your program executes. Arithmetic &amp; Logical Unit (ALU) shows the internal work of the central processor unit (CPU). Emulator runs programs on a Virtual PC; this completely blocks your program from accessing real hardware, such as hard-drives and memory, 8086 machine code is fully compatible with all next generations of Intel's microprocessors. </w:t>
      </w:r>
    </w:p>
    <w:p w14:paraId="0745C583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Where to start?</w:t>
      </w:r>
    </w:p>
    <w:p w14:paraId="1AB6DB94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1. Start Emu8086 by selecting its icon from the start menu, or by running Emu8086.exe.</w:t>
      </w:r>
    </w:p>
    <w:p w14:paraId="74127DF3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2. Select "Samples" from "File" menu.</w:t>
      </w:r>
    </w:p>
    <w:p w14:paraId="0476D488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3. Click [Compile and Emulate] button (or press F5 hot key).</w:t>
      </w:r>
    </w:p>
    <w:p w14:paraId="5DC4259E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4. Click [Single Step] button (or press F8 hot key), and watch how the code is being executed.</w:t>
      </w:r>
    </w:p>
    <w:p w14:paraId="48E411CA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5. Try opening other samples, all sample programs are heavily commented, so it's a great learning tool.</w:t>
      </w:r>
    </w:p>
    <w:p w14:paraId="708B41BB" w14:textId="77777777"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TASKS</w:t>
      </w:r>
    </w:p>
    <w:p w14:paraId="29658A7C" w14:textId="77777777"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Familiarize yourself with EMU8086 GUI. Explore different menu options. Learn how to use calculator and base converter. Also explore the ASCII table.</w:t>
      </w:r>
    </w:p>
    <w:p w14:paraId="377E9216" w14:textId="77777777"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55A83814" wp14:editId="317C48C8">
            <wp:extent cx="2912361" cy="1818167"/>
            <wp:effectExtent l="19050" t="0" r="2289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404" cy="1825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72412" w14:textId="77777777"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</w:p>
    <w:p w14:paraId="45EF845B" w14:textId="77777777"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0801019E" wp14:editId="29A7BF86">
            <wp:extent cx="2288215" cy="1669311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509" cy="1668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56B48" w14:textId="77777777"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lastRenderedPageBreak/>
        <w:t>Press F1, to open the tutorial in browser. Read the following sections:</w:t>
      </w:r>
    </w:p>
    <w:p w14:paraId="1AE162EE" w14:textId="77777777"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here to Start?</w:t>
      </w:r>
    </w:p>
    <w:p w14:paraId="539CF9A9" w14:textId="77777777"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orking with the Editor</w:t>
      </w:r>
    </w:p>
    <w:p w14:paraId="4822A0E2" w14:textId="77777777"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How to Compile the Code</w:t>
      </w:r>
    </w:p>
    <w:p w14:paraId="7382EBCB" w14:textId="77777777"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Assembly Language Tutorials (Numbering System, Part 1: What is Assembly Language)</w:t>
      </w:r>
    </w:p>
    <w:p w14:paraId="009CC7F5" w14:textId="77777777"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Registers are high-speed storage locations inside the microprocessor. They are classified according to the function they performed. Each register has a name. One of the general types of register is Data Registers (that can hold data). AX (accumulator register) is a data register. Find out what other data registers can be used.</w:t>
      </w:r>
    </w:p>
    <w:p w14:paraId="19AFA333" w14:textId="77777777"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MOV is an instruction used in assembly language to the copy contents of source operand to destination operand. As a result, destination operands are modified but source contents remain unchanged. For example, if you execute following instruction in EMU8086, the contents will be copied in AX register.</w:t>
      </w:r>
    </w:p>
    <w:p w14:paraId="0214A0EB" w14:textId="77777777"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ab/>
      </w:r>
      <w:r w:rsidRPr="008C6C63">
        <w:rPr>
          <w:rFonts w:ascii="Times New Roman" w:hAnsi="Times New Roman" w:cs="Times New Roman"/>
          <w:b/>
          <w:color w:val="548DD4" w:themeColor="text2" w:themeTint="99"/>
          <w:szCs w:val="24"/>
        </w:rPr>
        <w:t>MOV</w:t>
      </w:r>
      <w:r w:rsidRPr="008C6C63">
        <w:rPr>
          <w:rFonts w:ascii="Times New Roman" w:hAnsi="Times New Roman" w:cs="Times New Roman"/>
          <w:b/>
          <w:szCs w:val="24"/>
        </w:rPr>
        <w:t xml:space="preserve"> </w:t>
      </w:r>
      <w:r w:rsidRPr="008C6C63">
        <w:rPr>
          <w:rFonts w:ascii="Times New Roman" w:hAnsi="Times New Roman" w:cs="Times New Roman"/>
          <w:b/>
          <w:color w:val="FF0000"/>
          <w:szCs w:val="24"/>
        </w:rPr>
        <w:t>AX</w:t>
      </w:r>
      <w:r w:rsidRPr="008C6C63">
        <w:rPr>
          <w:rFonts w:ascii="Times New Roman" w:hAnsi="Times New Roman" w:cs="Times New Roman"/>
          <w:b/>
          <w:szCs w:val="24"/>
        </w:rPr>
        <w:t xml:space="preserve">, 41h </w:t>
      </w:r>
    </w:p>
    <w:p w14:paraId="6C6DF7A0" w14:textId="77777777" w:rsidR="00054752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Where MOV is an assembly language instruction, AX is a data register (destination operand) and 41h is the source operand you want to copy.</w:t>
      </w:r>
    </w:p>
    <w:p w14:paraId="51C1A9AD" w14:textId="77777777" w:rsidR="000B7502" w:rsidRPr="009A559F" w:rsidRDefault="000B7502" w:rsidP="000B7502">
      <w:pPr>
        <w:pStyle w:val="Heading2"/>
      </w:pPr>
      <w:r>
        <w:t>Tasks</w:t>
      </w:r>
    </w:p>
    <w:p w14:paraId="0D97446B" w14:textId="77777777" w:rsidR="00905275" w:rsidRDefault="00DD0D57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>
        <w:rPr>
          <w:rFonts w:ascii="Times New Roman" w:hAnsi="Times New Roman" w:cs="Times New Roman"/>
          <w:b/>
          <w:szCs w:val="24"/>
        </w:rPr>
        <w:t>1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926BFC">
        <w:rPr>
          <w:rFonts w:ascii="Times New Roman" w:hAnsi="Times New Roman" w:cs="Times New Roman"/>
          <w:szCs w:val="24"/>
        </w:rPr>
        <w:t>E</w:t>
      </w:r>
      <w:r w:rsidRPr="008C6C63">
        <w:rPr>
          <w:rFonts w:ascii="Times New Roman" w:hAnsi="Times New Roman" w:cs="Times New Roman"/>
          <w:szCs w:val="24"/>
        </w:rPr>
        <w:t>xecute the following instructions (single-step) in EMU8086 and observe the changes in cont</w:t>
      </w:r>
      <w:r w:rsidR="00926BFC">
        <w:rPr>
          <w:rFonts w:ascii="Times New Roman" w:hAnsi="Times New Roman" w:cs="Times New Roman"/>
          <w:szCs w:val="24"/>
        </w:rPr>
        <w:t xml:space="preserve">ents of destination operand. </w:t>
      </w:r>
    </w:p>
    <w:p w14:paraId="7F2865EE" w14:textId="706799E0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‘B’</w:t>
      </w:r>
      <w:r w:rsidR="009057D7">
        <w:rPr>
          <w:sz w:val="22"/>
        </w:rPr>
        <w:t xml:space="preserve">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AX: 0042)</w:t>
      </w:r>
    </w:p>
    <w:p w14:paraId="4BDB49FB" w14:textId="531EB085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42h</w:t>
      </w:r>
      <w:r w:rsidR="009057D7">
        <w:rPr>
          <w:sz w:val="22"/>
        </w:rPr>
        <w:t xml:space="preserve">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AX: 0042)</w:t>
      </w:r>
    </w:p>
    <w:p w14:paraId="36B1F907" w14:textId="04BA9220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42</w:t>
      </w:r>
      <w:r w:rsidR="009057D7">
        <w:rPr>
          <w:sz w:val="22"/>
        </w:rPr>
        <w:t xml:space="preserve">  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AX: 002A)</w:t>
      </w:r>
    </w:p>
    <w:p w14:paraId="64AB4906" w14:textId="0D5D8154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42d</w:t>
      </w:r>
      <w:r w:rsidR="009057D7">
        <w:rPr>
          <w:sz w:val="22"/>
        </w:rPr>
        <w:t xml:space="preserve"> 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AX: 002A)</w:t>
      </w:r>
    </w:p>
    <w:p w14:paraId="1A1D4FF6" w14:textId="59AEA3A3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0100 0010b</w:t>
      </w:r>
      <w:r w:rsidR="009057D7">
        <w:rPr>
          <w:sz w:val="22"/>
        </w:rPr>
        <w:t xml:space="preserve">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AX: 03EA)</w:t>
      </w:r>
    </w:p>
    <w:p w14:paraId="71914F9B" w14:textId="40E233C9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123Ah</w:t>
      </w:r>
      <w:r w:rsidR="009057D7">
        <w:rPr>
          <w:sz w:val="22"/>
        </w:rPr>
        <w:t xml:space="preserve">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123A)</w:t>
      </w:r>
    </w:p>
    <w:p w14:paraId="6EA7D2D5" w14:textId="3A8F4604"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  <w:r w:rsidRPr="00364709">
        <w:rPr>
          <w:sz w:val="22"/>
        </w:rPr>
        <w:t>MOV AX, 0FE44h</w:t>
      </w:r>
      <w:r w:rsidR="009057D7">
        <w:rPr>
          <w:sz w:val="22"/>
        </w:rPr>
        <w:t xml:space="preserve"> (</w:t>
      </w:r>
      <w:r w:rsidR="009057D7" w:rsidRPr="009057D7">
        <w:rPr>
          <w:b/>
          <w:bCs/>
          <w:sz w:val="22"/>
        </w:rPr>
        <w:t>Output:</w:t>
      </w:r>
      <w:r w:rsidR="009057D7">
        <w:rPr>
          <w:sz w:val="22"/>
        </w:rPr>
        <w:t xml:space="preserve"> FE44)</w:t>
      </w:r>
    </w:p>
    <w:p w14:paraId="37503A61" w14:textId="77777777" w:rsidR="008B4B45" w:rsidRDefault="008B4B45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</w:p>
    <w:p w14:paraId="1BDC5E9A" w14:textId="77777777" w:rsidR="00054752" w:rsidRDefault="00E049A2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 w:rsidR="008B4B45">
        <w:rPr>
          <w:rFonts w:ascii="Times New Roman" w:hAnsi="Times New Roman" w:cs="Times New Roman"/>
          <w:b/>
          <w:szCs w:val="24"/>
        </w:rPr>
        <w:t>2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054752" w:rsidRPr="008C6C63">
        <w:rPr>
          <w:rFonts w:ascii="Times New Roman" w:hAnsi="Times New Roman" w:cs="Times New Roman"/>
          <w:szCs w:val="24"/>
        </w:rPr>
        <w:t>Now execute the following instructions (single-step) in EMU8086 and observe the changes in contents of destination operand. If any instruction gives error, correct that error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3330"/>
        <w:gridCol w:w="5400"/>
      </w:tblGrid>
      <w:tr w:rsidR="00F148A5" w:rsidRPr="007256BB" w14:paraId="5A716D46" w14:textId="77777777" w:rsidTr="00BE0031">
        <w:tc>
          <w:tcPr>
            <w:tcW w:w="540" w:type="dxa"/>
          </w:tcPr>
          <w:p w14:paraId="7025F8BC" w14:textId="77777777"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3330" w:type="dxa"/>
          </w:tcPr>
          <w:p w14:paraId="7BC42660" w14:textId="77777777"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>Instructions</w:t>
            </w:r>
          </w:p>
        </w:tc>
        <w:tc>
          <w:tcPr>
            <w:tcW w:w="5400" w:type="dxa"/>
          </w:tcPr>
          <w:p w14:paraId="2F01283D" w14:textId="77777777"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Register Contents </w:t>
            </w:r>
          </w:p>
        </w:tc>
      </w:tr>
      <w:tr w:rsidR="00F148A5" w:rsidRPr="007256BB" w14:paraId="58971514" w14:textId="77777777" w:rsidTr="00BE0031">
        <w:tc>
          <w:tcPr>
            <w:tcW w:w="540" w:type="dxa"/>
          </w:tcPr>
          <w:p w14:paraId="4C79EA59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7C2042F4" w14:textId="77777777" w:rsidR="00F148A5" w:rsidRPr="007256BB" w:rsidRDefault="00272229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 AL, 128</w:t>
            </w:r>
          </w:p>
        </w:tc>
        <w:tc>
          <w:tcPr>
            <w:tcW w:w="5400" w:type="dxa"/>
          </w:tcPr>
          <w:p w14:paraId="7CB576AF" w14:textId="0A942E54" w:rsidR="00F148A5" w:rsidRPr="007256BB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:  80  AX: 0080</w:t>
            </w:r>
          </w:p>
        </w:tc>
      </w:tr>
      <w:tr w:rsidR="00F148A5" w:rsidRPr="007256BB" w14:paraId="574DD015" w14:textId="77777777" w:rsidTr="00BE0031">
        <w:tc>
          <w:tcPr>
            <w:tcW w:w="540" w:type="dxa"/>
          </w:tcPr>
          <w:p w14:paraId="371083B2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20746C03" w14:textId="77777777" w:rsidR="00F148A5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X, F1ABh</w:t>
            </w:r>
          </w:p>
          <w:p w14:paraId="0F991EEE" w14:textId="75AEE873" w:rsidR="00FE77D0" w:rsidRPr="007256BB" w:rsidRDefault="00FE77D0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FE77D0">
              <w:rPr>
                <w:rFonts w:ascii="Times New Roman" w:hAnsi="Times New Roman" w:cs="Times New Roman"/>
                <w:b/>
                <w:bCs/>
              </w:rPr>
              <w:t>Corrected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E77D0">
              <w:rPr>
                <w:rFonts w:ascii="Times New Roman" w:hAnsi="Times New Roman" w:cs="Times New Roman"/>
              </w:rPr>
              <w:t>MOV AX, 0F1ABh</w:t>
            </w:r>
          </w:p>
        </w:tc>
        <w:tc>
          <w:tcPr>
            <w:tcW w:w="5400" w:type="dxa"/>
          </w:tcPr>
          <w:p w14:paraId="02BE8967" w14:textId="77777777" w:rsidR="00F148A5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FE77D0">
              <w:rPr>
                <w:rFonts w:ascii="Times New Roman" w:hAnsi="Times New Roman" w:cs="Times New Roman"/>
                <w:b/>
                <w:bCs/>
              </w:rPr>
              <w:t>Error:</w:t>
            </w:r>
            <w:r>
              <w:rPr>
                <w:rFonts w:ascii="Times New Roman" w:hAnsi="Times New Roman" w:cs="Times New Roman"/>
              </w:rPr>
              <w:t xml:space="preserve"> No zero Prefix in h.</w:t>
            </w:r>
          </w:p>
          <w:p w14:paraId="00444D15" w14:textId="3DF8A7E6" w:rsidR="00FE77D0" w:rsidRPr="007256BB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FE77D0">
              <w:rPr>
                <w:rFonts w:ascii="Times New Roman" w:hAnsi="Times New Roman" w:cs="Times New Roman"/>
                <w:b/>
                <w:bCs/>
              </w:rPr>
              <w:t>Corrected Error:</w:t>
            </w:r>
            <w:r>
              <w:rPr>
                <w:rFonts w:ascii="Times New Roman" w:hAnsi="Times New Roman" w:cs="Times New Roman"/>
              </w:rPr>
              <w:t xml:space="preserve"> AX: F1AB</w:t>
            </w:r>
          </w:p>
        </w:tc>
      </w:tr>
      <w:tr w:rsidR="00F148A5" w:rsidRPr="007256BB" w14:paraId="111E67DD" w14:textId="77777777" w:rsidTr="00BE0031">
        <w:tc>
          <w:tcPr>
            <w:tcW w:w="540" w:type="dxa"/>
          </w:tcPr>
          <w:p w14:paraId="5F348AF9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7DC45668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X, -123</w:t>
            </w:r>
          </w:p>
        </w:tc>
        <w:tc>
          <w:tcPr>
            <w:tcW w:w="5400" w:type="dxa"/>
          </w:tcPr>
          <w:p w14:paraId="7033DFD2" w14:textId="26DAD2CF" w:rsidR="00F148A5" w:rsidRPr="007256BB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X: FF85</w:t>
            </w:r>
          </w:p>
        </w:tc>
      </w:tr>
      <w:tr w:rsidR="00F148A5" w:rsidRPr="007256BB" w14:paraId="1756B818" w14:textId="77777777" w:rsidTr="00BE0031">
        <w:tc>
          <w:tcPr>
            <w:tcW w:w="540" w:type="dxa"/>
          </w:tcPr>
          <w:p w14:paraId="56834467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04E40953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BX, 123</w:t>
            </w:r>
          </w:p>
        </w:tc>
        <w:tc>
          <w:tcPr>
            <w:tcW w:w="5400" w:type="dxa"/>
          </w:tcPr>
          <w:p w14:paraId="3B4669D4" w14:textId="41C497DB" w:rsidR="00F148A5" w:rsidRPr="007256BB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X: 007B</w:t>
            </w:r>
          </w:p>
        </w:tc>
      </w:tr>
      <w:tr w:rsidR="00F148A5" w:rsidRPr="007256BB" w14:paraId="77333CA1" w14:textId="77777777" w:rsidTr="00BE0031">
        <w:tc>
          <w:tcPr>
            <w:tcW w:w="540" w:type="dxa"/>
          </w:tcPr>
          <w:p w14:paraId="74E12E88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7DC311FC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010010001b</w:t>
            </w:r>
          </w:p>
        </w:tc>
        <w:tc>
          <w:tcPr>
            <w:tcW w:w="5400" w:type="dxa"/>
          </w:tcPr>
          <w:p w14:paraId="3F95F70B" w14:textId="71BE8FD0" w:rsidR="00F148A5" w:rsidRPr="007256BB" w:rsidRDefault="00FE77D0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: 91    AX: 9100</w:t>
            </w:r>
          </w:p>
        </w:tc>
      </w:tr>
      <w:tr w:rsidR="00F148A5" w:rsidRPr="007256BB" w14:paraId="5F34760B" w14:textId="77777777" w:rsidTr="00BE0031">
        <w:tc>
          <w:tcPr>
            <w:tcW w:w="540" w:type="dxa"/>
          </w:tcPr>
          <w:p w14:paraId="03A9F250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29C1AA6D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1234h, BX</w:t>
            </w:r>
          </w:p>
        </w:tc>
        <w:tc>
          <w:tcPr>
            <w:tcW w:w="5400" w:type="dxa"/>
          </w:tcPr>
          <w:p w14:paraId="05B3D664" w14:textId="77A3CA22" w:rsidR="00F148A5" w:rsidRPr="007256BB" w:rsidRDefault="0000052D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embler take 1234h as address.</w:t>
            </w:r>
            <w:bookmarkStart w:id="1" w:name="_GoBack"/>
            <w:bookmarkEnd w:id="1"/>
          </w:p>
        </w:tc>
      </w:tr>
      <w:tr w:rsidR="00F148A5" w:rsidRPr="007256BB" w14:paraId="3C2F4057" w14:textId="77777777" w:rsidTr="00BE0031">
        <w:tc>
          <w:tcPr>
            <w:tcW w:w="540" w:type="dxa"/>
          </w:tcPr>
          <w:p w14:paraId="7AA17B47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20035997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X, 33h</w:t>
            </w:r>
          </w:p>
        </w:tc>
        <w:tc>
          <w:tcPr>
            <w:tcW w:w="5400" w:type="dxa"/>
          </w:tcPr>
          <w:p w14:paraId="3B90C701" w14:textId="2ED835AE" w:rsidR="00F148A5" w:rsidRPr="007256BB" w:rsidRDefault="00B93D71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: 0033</w:t>
            </w:r>
          </w:p>
        </w:tc>
      </w:tr>
      <w:tr w:rsidR="00F148A5" w:rsidRPr="007256BB" w14:paraId="6998A3A5" w14:textId="77777777" w:rsidTr="00BE0031">
        <w:tc>
          <w:tcPr>
            <w:tcW w:w="540" w:type="dxa"/>
          </w:tcPr>
          <w:p w14:paraId="7BC40E50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2B66028F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X, ‘AB’</w:t>
            </w:r>
          </w:p>
        </w:tc>
        <w:tc>
          <w:tcPr>
            <w:tcW w:w="5400" w:type="dxa"/>
          </w:tcPr>
          <w:p w14:paraId="037CE638" w14:textId="10FB5919" w:rsidR="00F148A5" w:rsidRPr="007256BB" w:rsidRDefault="00151AA9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X: 4142</w:t>
            </w:r>
          </w:p>
        </w:tc>
      </w:tr>
      <w:tr w:rsidR="00F148A5" w:rsidRPr="007256BB" w14:paraId="53B2C771" w14:textId="77777777" w:rsidTr="00BE0031">
        <w:tc>
          <w:tcPr>
            <w:tcW w:w="540" w:type="dxa"/>
          </w:tcPr>
          <w:p w14:paraId="1FCADEB7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44CEC9ED" w14:textId="77777777"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H, AL</w:t>
            </w:r>
          </w:p>
        </w:tc>
        <w:tc>
          <w:tcPr>
            <w:tcW w:w="5400" w:type="dxa"/>
          </w:tcPr>
          <w:p w14:paraId="4C2572D2" w14:textId="3E44C8D6" w:rsidR="00F148A5" w:rsidRPr="007256BB" w:rsidRDefault="00151AA9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: 00</w:t>
            </w:r>
          </w:p>
        </w:tc>
      </w:tr>
      <w:tr w:rsidR="00F148A5" w:rsidRPr="007256BB" w14:paraId="7470355B" w14:textId="77777777" w:rsidTr="00BE0031">
        <w:tc>
          <w:tcPr>
            <w:tcW w:w="540" w:type="dxa"/>
          </w:tcPr>
          <w:p w14:paraId="0C9A1C23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0F361547" w14:textId="77777777"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L, BL</w:t>
            </w:r>
          </w:p>
        </w:tc>
        <w:tc>
          <w:tcPr>
            <w:tcW w:w="5400" w:type="dxa"/>
          </w:tcPr>
          <w:p w14:paraId="28DAFEDD" w14:textId="008A896F" w:rsidR="00F148A5" w:rsidRPr="007256BB" w:rsidRDefault="00151AA9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L: 00</w:t>
            </w:r>
          </w:p>
        </w:tc>
      </w:tr>
      <w:tr w:rsidR="00F148A5" w:rsidRPr="007256BB" w14:paraId="13B9E28B" w14:textId="77777777" w:rsidTr="00BE0031">
        <w:tc>
          <w:tcPr>
            <w:tcW w:w="540" w:type="dxa"/>
          </w:tcPr>
          <w:p w14:paraId="0FBBD26E" w14:textId="77777777"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33848EDE" w14:textId="77777777"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BL</w:t>
            </w:r>
          </w:p>
        </w:tc>
        <w:tc>
          <w:tcPr>
            <w:tcW w:w="5400" w:type="dxa"/>
          </w:tcPr>
          <w:p w14:paraId="7F69AA5E" w14:textId="724765FF" w:rsidR="00F148A5" w:rsidRPr="007256BB" w:rsidRDefault="00151AA9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H:00</w:t>
            </w:r>
          </w:p>
        </w:tc>
      </w:tr>
      <w:tr w:rsidR="00511046" w:rsidRPr="007256BB" w14:paraId="3218E090" w14:textId="77777777" w:rsidTr="00BE0031">
        <w:tc>
          <w:tcPr>
            <w:tcW w:w="540" w:type="dxa"/>
          </w:tcPr>
          <w:p w14:paraId="5D34B4DA" w14:textId="77777777" w:rsidR="00511046" w:rsidRPr="00BE0031" w:rsidRDefault="00511046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14:paraId="060E13FD" w14:textId="77777777" w:rsidR="00511046" w:rsidRDefault="00511046" w:rsidP="00511046">
            <w:pPr>
              <w:tabs>
                <w:tab w:val="left" w:pos="360"/>
              </w:tabs>
              <w:spacing w:line="360" w:lineRule="auto"/>
              <w:rPr>
                <w:szCs w:val="24"/>
              </w:rPr>
            </w:pPr>
            <w:r w:rsidRPr="00511046">
              <w:rPr>
                <w:szCs w:val="24"/>
              </w:rPr>
              <w:t>MOV AX, CL</w:t>
            </w:r>
          </w:p>
          <w:p w14:paraId="4A0AFE8A" w14:textId="15056687" w:rsidR="009C3DED" w:rsidRPr="00511046" w:rsidRDefault="009C3DED" w:rsidP="00511046">
            <w:pPr>
              <w:tabs>
                <w:tab w:val="left" w:pos="36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C3DED">
              <w:rPr>
                <w:b/>
                <w:bCs/>
                <w:szCs w:val="24"/>
              </w:rPr>
              <w:t>Corrected:</w:t>
            </w:r>
            <w:r>
              <w:rPr>
                <w:szCs w:val="24"/>
              </w:rPr>
              <w:t xml:space="preserve"> mov ax,cx</w:t>
            </w:r>
          </w:p>
        </w:tc>
        <w:tc>
          <w:tcPr>
            <w:tcW w:w="5400" w:type="dxa"/>
          </w:tcPr>
          <w:p w14:paraId="7385AE80" w14:textId="4855EBBF" w:rsidR="00511046" w:rsidRDefault="009C3DED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C3DED">
              <w:rPr>
                <w:rFonts w:ascii="Times New Roman" w:hAnsi="Times New Roman" w:cs="Times New Roman"/>
                <w:b/>
                <w:bCs/>
              </w:rPr>
              <w:t>Error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151AA9">
              <w:rPr>
                <w:rFonts w:ascii="Times New Roman" w:hAnsi="Times New Roman" w:cs="Times New Roman"/>
              </w:rPr>
              <w:t>Operands do not match 16bit and 8bit registers.</w:t>
            </w:r>
          </w:p>
          <w:p w14:paraId="22D3CAD4" w14:textId="5DA922DF" w:rsidR="009C3DED" w:rsidRPr="007256BB" w:rsidRDefault="009C3DED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9C3DED">
              <w:rPr>
                <w:rFonts w:ascii="Times New Roman" w:hAnsi="Times New Roman" w:cs="Times New Roman"/>
                <w:b/>
                <w:bCs/>
              </w:rPr>
              <w:t>Corrected</w:t>
            </w:r>
            <w:r>
              <w:rPr>
                <w:rFonts w:ascii="Times New Roman" w:hAnsi="Times New Roman" w:cs="Times New Roman"/>
              </w:rPr>
              <w:t>: AX: 00</w:t>
            </w:r>
            <w:r w:rsidR="00AE7D74">
              <w:rPr>
                <w:rFonts w:ascii="Times New Roman" w:hAnsi="Times New Roman" w:cs="Times New Roman"/>
              </w:rPr>
              <w:t>00</w:t>
            </w:r>
          </w:p>
        </w:tc>
      </w:tr>
    </w:tbl>
    <w:p w14:paraId="7F6BBAF7" w14:textId="77777777" w:rsidR="00DE295F" w:rsidRPr="008C6C63" w:rsidRDefault="00DE295F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14:paraId="62F0A0F2" w14:textId="77777777" w:rsidR="00054752" w:rsidRDefault="00054752" w:rsidP="00054752">
      <w:pPr>
        <w:pStyle w:val="ListParagraph"/>
        <w:ind w:left="0"/>
      </w:pPr>
      <w:r w:rsidRPr="00A55331">
        <w:rPr>
          <w:b/>
        </w:rPr>
        <w:t xml:space="preserve">Task </w:t>
      </w:r>
      <w:r>
        <w:rPr>
          <w:b/>
        </w:rPr>
        <w:t>3</w:t>
      </w:r>
      <w:r w:rsidRPr="00A55331">
        <w:rPr>
          <w:b/>
        </w:rPr>
        <w:t>:</w:t>
      </w:r>
      <w:r>
        <w:t xml:space="preserve"> </w:t>
      </w:r>
      <w:r w:rsidRPr="004C0253">
        <w:rPr>
          <w:sz w:val="22"/>
        </w:rPr>
        <w:t>For each of the following assembly language instructions, what will be the possible register value (in hex)? Assume all statements are being executed in a sequence and initially all registers contain zero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4"/>
        <w:gridCol w:w="3181"/>
        <w:gridCol w:w="703"/>
        <w:gridCol w:w="699"/>
        <w:gridCol w:w="661"/>
        <w:gridCol w:w="658"/>
        <w:gridCol w:w="623"/>
        <w:gridCol w:w="620"/>
        <w:gridCol w:w="671"/>
        <w:gridCol w:w="1010"/>
      </w:tblGrid>
      <w:tr w:rsidR="00054752" w:rsidRPr="00DA7814" w14:paraId="07E75739" w14:textId="77777777" w:rsidTr="00AE7D74">
        <w:tc>
          <w:tcPr>
            <w:tcW w:w="624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14:paraId="445B50A3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No.</w:t>
            </w:r>
          </w:p>
        </w:tc>
        <w:tc>
          <w:tcPr>
            <w:tcW w:w="318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14:paraId="7E314631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Instructions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35EC2DB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X</w:t>
            </w: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5662B8B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X</w:t>
            </w: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BA1411F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X</w:t>
            </w:r>
          </w:p>
        </w:tc>
        <w:tc>
          <w:tcPr>
            <w:tcW w:w="1681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44C22FE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X</w:t>
            </w:r>
          </w:p>
        </w:tc>
      </w:tr>
      <w:tr w:rsidR="00054752" w:rsidRPr="00DA7814" w14:paraId="604A9A63" w14:textId="77777777" w:rsidTr="00AE7D74">
        <w:tc>
          <w:tcPr>
            <w:tcW w:w="624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5109DD3A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318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278EAC4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70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3D31BDF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H</w:t>
            </w:r>
          </w:p>
        </w:tc>
        <w:tc>
          <w:tcPr>
            <w:tcW w:w="69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4E11C79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L</w:t>
            </w:r>
          </w:p>
        </w:tc>
        <w:tc>
          <w:tcPr>
            <w:tcW w:w="66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4B0E0C12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H</w:t>
            </w:r>
          </w:p>
        </w:tc>
        <w:tc>
          <w:tcPr>
            <w:tcW w:w="65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4F1FEA1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L</w:t>
            </w:r>
          </w:p>
        </w:tc>
        <w:tc>
          <w:tcPr>
            <w:tcW w:w="62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2C25C81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H</w:t>
            </w:r>
          </w:p>
        </w:tc>
        <w:tc>
          <w:tcPr>
            <w:tcW w:w="62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756377A2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L</w:t>
            </w:r>
          </w:p>
        </w:tc>
        <w:tc>
          <w:tcPr>
            <w:tcW w:w="67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03F17998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H</w:t>
            </w:r>
          </w:p>
        </w:tc>
        <w:tc>
          <w:tcPr>
            <w:tcW w:w="101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61D26A73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L</w:t>
            </w:r>
          </w:p>
        </w:tc>
      </w:tr>
      <w:tr w:rsidR="00054752" w:rsidRPr="00DA7814" w14:paraId="3B1C5DAC" w14:textId="77777777" w:rsidTr="00AE7D74">
        <w:tc>
          <w:tcPr>
            <w:tcW w:w="624" w:type="dxa"/>
            <w:tcBorders>
              <w:top w:val="single" w:sz="12" w:space="0" w:color="000000" w:themeColor="text1"/>
            </w:tcBorders>
          </w:tcPr>
          <w:p w14:paraId="2911B549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  <w:tcBorders>
              <w:top w:val="single" w:sz="12" w:space="0" w:color="000000" w:themeColor="text1"/>
            </w:tcBorders>
          </w:tcPr>
          <w:p w14:paraId="27648BE3" w14:textId="77777777" w:rsidR="00054752" w:rsidRPr="00912A07" w:rsidRDefault="00D41BC4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AX, 011</w:t>
            </w:r>
            <w:r w:rsidR="00054752" w:rsidRPr="00912A07">
              <w:rPr>
                <w:rFonts w:cs="Times New Roman"/>
                <w:sz w:val="22"/>
              </w:rPr>
              <w:t>b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</w:tcBorders>
          </w:tcPr>
          <w:p w14:paraId="57573930" w14:textId="79B72567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 w:rsidRPr="00AE7D74">
              <w:rPr>
                <w:rFonts w:cs="Times New Roman"/>
                <w:bCs/>
                <w:sz w:val="22"/>
              </w:rPr>
              <w:t>0003</w:t>
            </w: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</w:tcBorders>
          </w:tcPr>
          <w:p w14:paraId="4839C958" w14:textId="1F398521" w:rsidR="00054752" w:rsidRPr="00912A07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</w:tcBorders>
          </w:tcPr>
          <w:p w14:paraId="6BEE05D0" w14:textId="51EA6D16" w:rsidR="00054752" w:rsidRPr="00912A07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1A</w:t>
            </w:r>
          </w:p>
        </w:tc>
        <w:tc>
          <w:tcPr>
            <w:tcW w:w="1681" w:type="dxa"/>
            <w:gridSpan w:val="2"/>
            <w:tcBorders>
              <w:top w:val="single" w:sz="12" w:space="0" w:color="000000" w:themeColor="text1"/>
            </w:tcBorders>
          </w:tcPr>
          <w:p w14:paraId="2561FC64" w14:textId="49D70465" w:rsidR="00054752" w:rsidRPr="00912A07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</w:tr>
      <w:tr w:rsidR="00054752" w:rsidRPr="00DA7814" w14:paraId="5662F88C" w14:textId="77777777" w:rsidTr="00AE7D74">
        <w:tc>
          <w:tcPr>
            <w:tcW w:w="624" w:type="dxa"/>
          </w:tcPr>
          <w:p w14:paraId="4A42650D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702B8E31" w14:textId="77777777" w:rsidR="00054752" w:rsidRPr="00912A07" w:rsidRDefault="00FE5D60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BH, 10</w:t>
            </w:r>
            <w:r w:rsidR="00054752" w:rsidRPr="00912A07">
              <w:rPr>
                <w:rFonts w:cs="Times New Roman"/>
                <w:sz w:val="22"/>
              </w:rPr>
              <w:t>H</w:t>
            </w:r>
          </w:p>
        </w:tc>
        <w:tc>
          <w:tcPr>
            <w:tcW w:w="1402" w:type="dxa"/>
            <w:gridSpan w:val="2"/>
          </w:tcPr>
          <w:p w14:paraId="51FAF246" w14:textId="72F62C6A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 w:rsidRPr="00AE7D74">
              <w:rPr>
                <w:rFonts w:cs="Times New Roman"/>
                <w:bCs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14:paraId="232D46AA" w14:textId="64C2491E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1AFCBC6E" w14:textId="5B8C9E60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1A</w:t>
            </w:r>
          </w:p>
        </w:tc>
        <w:tc>
          <w:tcPr>
            <w:tcW w:w="1681" w:type="dxa"/>
            <w:gridSpan w:val="2"/>
          </w:tcPr>
          <w:p w14:paraId="6CD5852D" w14:textId="08DCF49B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0</w:t>
            </w:r>
          </w:p>
        </w:tc>
      </w:tr>
      <w:tr w:rsidR="00054752" w:rsidRPr="00DA7814" w14:paraId="59937773" w14:textId="77777777" w:rsidTr="00AE7D74">
        <w:tc>
          <w:tcPr>
            <w:tcW w:w="624" w:type="dxa"/>
          </w:tcPr>
          <w:p w14:paraId="2DE5ED99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68D8DF25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CX, 10</w:t>
            </w:r>
          </w:p>
        </w:tc>
        <w:tc>
          <w:tcPr>
            <w:tcW w:w="1402" w:type="dxa"/>
            <w:gridSpan w:val="2"/>
          </w:tcPr>
          <w:p w14:paraId="62F5831A" w14:textId="1E5C1E43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14:paraId="7FB37587" w14:textId="47642280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22B0AA44" w14:textId="45994CE1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6E80ADAB" w14:textId="0248E4D7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0</w:t>
            </w:r>
          </w:p>
        </w:tc>
      </w:tr>
      <w:tr w:rsidR="00054752" w:rsidRPr="00DA7814" w14:paraId="4B9B5B72" w14:textId="77777777" w:rsidTr="00AE7D74">
        <w:tc>
          <w:tcPr>
            <w:tcW w:w="624" w:type="dxa"/>
          </w:tcPr>
          <w:p w14:paraId="095A5A36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6A437E84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DX, 1234H</w:t>
            </w:r>
          </w:p>
        </w:tc>
        <w:tc>
          <w:tcPr>
            <w:tcW w:w="1402" w:type="dxa"/>
            <w:gridSpan w:val="2"/>
          </w:tcPr>
          <w:p w14:paraId="3A5970EF" w14:textId="24E27637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14:paraId="144E58A5" w14:textId="56150A10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1CAB60ED" w14:textId="7BEBD7B4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75B2134D" w14:textId="75A7E5A1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234</w:t>
            </w:r>
          </w:p>
        </w:tc>
      </w:tr>
      <w:tr w:rsidR="00054752" w:rsidRPr="00DA7814" w14:paraId="4470358D" w14:textId="77777777" w:rsidTr="00AE7D74">
        <w:tc>
          <w:tcPr>
            <w:tcW w:w="624" w:type="dxa"/>
          </w:tcPr>
          <w:p w14:paraId="2210029A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5B408DC8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DH, DL</w:t>
            </w:r>
          </w:p>
        </w:tc>
        <w:tc>
          <w:tcPr>
            <w:tcW w:w="1402" w:type="dxa"/>
            <w:gridSpan w:val="2"/>
          </w:tcPr>
          <w:p w14:paraId="568C2891" w14:textId="6404EDCE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14:paraId="59FD26A1" w14:textId="7B9520AE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5FBFD42A" w14:textId="406BF30D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5D3B3BC1" w14:textId="7034298F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4</w:t>
            </w:r>
          </w:p>
        </w:tc>
      </w:tr>
      <w:tr w:rsidR="00054752" w:rsidRPr="00DA7814" w14:paraId="7DF938CE" w14:textId="77777777" w:rsidTr="00AE7D74">
        <w:tc>
          <w:tcPr>
            <w:tcW w:w="624" w:type="dxa"/>
          </w:tcPr>
          <w:p w14:paraId="1FC34548" w14:textId="77777777"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21459394" w14:textId="77777777"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AX, BX</w:t>
            </w:r>
          </w:p>
        </w:tc>
        <w:tc>
          <w:tcPr>
            <w:tcW w:w="1402" w:type="dxa"/>
            <w:gridSpan w:val="2"/>
          </w:tcPr>
          <w:p w14:paraId="053B65FE" w14:textId="769D34F4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3</w:t>
            </w:r>
          </w:p>
        </w:tc>
        <w:tc>
          <w:tcPr>
            <w:tcW w:w="1319" w:type="dxa"/>
            <w:gridSpan w:val="2"/>
          </w:tcPr>
          <w:p w14:paraId="52C470DA" w14:textId="0A410529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552A4225" w14:textId="0C49F288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5138754F" w14:textId="69535307" w:rsidR="00054752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4</w:t>
            </w:r>
          </w:p>
        </w:tc>
      </w:tr>
      <w:tr w:rsidR="000E1C47" w:rsidRPr="00DA7814" w14:paraId="2E019C2D" w14:textId="77777777" w:rsidTr="00AE7D74">
        <w:tc>
          <w:tcPr>
            <w:tcW w:w="624" w:type="dxa"/>
          </w:tcPr>
          <w:p w14:paraId="5D052042" w14:textId="77777777"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28B373B2" w14:textId="77777777"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AX</w:t>
            </w:r>
          </w:p>
        </w:tc>
        <w:tc>
          <w:tcPr>
            <w:tcW w:w="1402" w:type="dxa"/>
            <w:gridSpan w:val="2"/>
          </w:tcPr>
          <w:p w14:paraId="076A46D7" w14:textId="76874A91" w:rsidR="000E1C47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132C4B0C" w14:textId="4CDD1D79" w:rsidR="000E1C47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14:paraId="2547D3E4" w14:textId="44293FBB" w:rsidR="000E1C47" w:rsidRPr="00AE7D74" w:rsidRDefault="00AE7D74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4F98A513" w14:textId="2746CDB5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4</w:t>
            </w:r>
          </w:p>
        </w:tc>
      </w:tr>
      <w:tr w:rsidR="000E1C47" w:rsidRPr="00DA7814" w14:paraId="516B04C2" w14:textId="77777777" w:rsidTr="00AE7D74">
        <w:tc>
          <w:tcPr>
            <w:tcW w:w="624" w:type="dxa"/>
          </w:tcPr>
          <w:p w14:paraId="0ED12EC3" w14:textId="77777777"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09FB9C1A" w14:textId="77777777"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BL</w:t>
            </w:r>
          </w:p>
        </w:tc>
        <w:tc>
          <w:tcPr>
            <w:tcW w:w="1402" w:type="dxa"/>
            <w:gridSpan w:val="2"/>
          </w:tcPr>
          <w:p w14:paraId="14A039D6" w14:textId="78D2EC61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61D7768B" w14:textId="15AAFC7F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14:paraId="21EBAE5B" w14:textId="5E4C4DD1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698C9633" w14:textId="028AA472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4</w:t>
            </w:r>
          </w:p>
        </w:tc>
      </w:tr>
      <w:tr w:rsidR="000E1C47" w:rsidRPr="00DA7814" w14:paraId="1F738A82" w14:textId="77777777" w:rsidTr="00AE7D74">
        <w:tc>
          <w:tcPr>
            <w:tcW w:w="624" w:type="dxa"/>
          </w:tcPr>
          <w:p w14:paraId="11A26557" w14:textId="77777777"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1E166C6F" w14:textId="77777777"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DX</w:t>
            </w:r>
          </w:p>
        </w:tc>
        <w:tc>
          <w:tcPr>
            <w:tcW w:w="1402" w:type="dxa"/>
            <w:gridSpan w:val="2"/>
          </w:tcPr>
          <w:p w14:paraId="5D4AB025" w14:textId="6AC68665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155462C5" w14:textId="2B4CEC96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14:paraId="615DE58C" w14:textId="3F9A1662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0A</w:t>
            </w:r>
          </w:p>
        </w:tc>
        <w:tc>
          <w:tcPr>
            <w:tcW w:w="1681" w:type="dxa"/>
            <w:gridSpan w:val="2"/>
          </w:tcPr>
          <w:p w14:paraId="6A3C1EB9" w14:textId="620AFC4A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3</w:t>
            </w:r>
          </w:p>
        </w:tc>
      </w:tr>
      <w:tr w:rsidR="000E1C47" w:rsidRPr="00DA7814" w14:paraId="5408329F" w14:textId="77777777" w:rsidTr="00AE7D74">
        <w:tc>
          <w:tcPr>
            <w:tcW w:w="624" w:type="dxa"/>
          </w:tcPr>
          <w:p w14:paraId="2E9554E6" w14:textId="77777777"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31E6D3D2" w14:textId="77777777"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CH</w:t>
            </w:r>
          </w:p>
        </w:tc>
        <w:tc>
          <w:tcPr>
            <w:tcW w:w="1402" w:type="dxa"/>
            <w:gridSpan w:val="2"/>
          </w:tcPr>
          <w:p w14:paraId="7F58F813" w14:textId="5C4B5E38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1331FA79" w14:textId="500A1034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14:paraId="7F62BA50" w14:textId="0A92346B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FF0A</w:t>
            </w:r>
          </w:p>
        </w:tc>
        <w:tc>
          <w:tcPr>
            <w:tcW w:w="1681" w:type="dxa"/>
            <w:gridSpan w:val="2"/>
          </w:tcPr>
          <w:p w14:paraId="09927E69" w14:textId="2E85E557" w:rsidR="000E1C47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3</w:t>
            </w:r>
          </w:p>
        </w:tc>
      </w:tr>
      <w:tr w:rsidR="001C6A4D" w:rsidRPr="00DA7814" w14:paraId="533B5F44" w14:textId="77777777" w:rsidTr="00AE7D74">
        <w:tc>
          <w:tcPr>
            <w:tcW w:w="624" w:type="dxa"/>
          </w:tcPr>
          <w:p w14:paraId="598AEB9B" w14:textId="77777777" w:rsidR="001C6A4D" w:rsidRPr="00912A07" w:rsidRDefault="001C6A4D" w:rsidP="001C6A4D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417D7E16" w14:textId="77777777" w:rsidR="001C6A4D" w:rsidRDefault="001C6A4D" w:rsidP="001C6A4D">
            <w:pPr>
              <w:pStyle w:val="ListParagraph"/>
              <w:spacing w:before="40" w:after="40"/>
              <w:ind w:left="0"/>
              <w:rPr>
                <w:szCs w:val="24"/>
              </w:rPr>
            </w:pPr>
            <w:r>
              <w:rPr>
                <w:szCs w:val="24"/>
              </w:rPr>
              <w:t>NEG CX</w:t>
            </w:r>
          </w:p>
        </w:tc>
        <w:tc>
          <w:tcPr>
            <w:tcW w:w="1402" w:type="dxa"/>
            <w:gridSpan w:val="2"/>
          </w:tcPr>
          <w:p w14:paraId="065AF799" w14:textId="23E17836" w:rsidR="001C6A4D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6AD967BF" w14:textId="3F892656" w:rsidR="001C6A4D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14:paraId="316DE8F3" w14:textId="6ED6D88E" w:rsidR="001C6A4D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F6</w:t>
            </w:r>
          </w:p>
        </w:tc>
        <w:tc>
          <w:tcPr>
            <w:tcW w:w="1681" w:type="dxa"/>
            <w:gridSpan w:val="2"/>
          </w:tcPr>
          <w:p w14:paraId="608E6EBE" w14:textId="223395F7" w:rsidR="001C6A4D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3</w:t>
            </w:r>
          </w:p>
        </w:tc>
      </w:tr>
      <w:tr w:rsidR="00BA7FB1" w:rsidRPr="00DA7814" w14:paraId="7B6A627C" w14:textId="77777777" w:rsidTr="00AE7D74">
        <w:tc>
          <w:tcPr>
            <w:tcW w:w="624" w:type="dxa"/>
          </w:tcPr>
          <w:p w14:paraId="27C2914A" w14:textId="77777777" w:rsidR="00BA7FB1" w:rsidRPr="00912A07" w:rsidRDefault="00BA7FB1" w:rsidP="001C6A4D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14:paraId="6E4C98B3" w14:textId="77777777" w:rsidR="00BA7FB1" w:rsidRDefault="00BA7FB1" w:rsidP="001C6A4D">
            <w:pPr>
              <w:pStyle w:val="ListParagraph"/>
              <w:spacing w:before="40" w:after="40"/>
              <w:ind w:left="0"/>
              <w:rPr>
                <w:szCs w:val="24"/>
              </w:rPr>
            </w:pPr>
            <w:r>
              <w:rPr>
                <w:szCs w:val="24"/>
              </w:rPr>
              <w:t>NEG BL</w:t>
            </w:r>
          </w:p>
        </w:tc>
        <w:tc>
          <w:tcPr>
            <w:tcW w:w="1402" w:type="dxa"/>
            <w:gridSpan w:val="2"/>
          </w:tcPr>
          <w:p w14:paraId="0B8AFC8C" w14:textId="52B7DAB0" w:rsidR="00BA7FB1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14:paraId="6E074187" w14:textId="7595A235" w:rsidR="00BA7FB1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10FF</w:t>
            </w:r>
          </w:p>
        </w:tc>
        <w:tc>
          <w:tcPr>
            <w:tcW w:w="1243" w:type="dxa"/>
            <w:gridSpan w:val="2"/>
          </w:tcPr>
          <w:p w14:paraId="2769BA80" w14:textId="29E2F011" w:rsidR="00BA7FB1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00F6</w:t>
            </w:r>
          </w:p>
        </w:tc>
        <w:tc>
          <w:tcPr>
            <w:tcW w:w="1681" w:type="dxa"/>
            <w:gridSpan w:val="2"/>
          </w:tcPr>
          <w:p w14:paraId="1E248E0E" w14:textId="2DFB78FA" w:rsidR="00BA7FB1" w:rsidRPr="00AE7D74" w:rsidRDefault="0042723C" w:rsidP="00AE7D74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Cs/>
                <w:sz w:val="22"/>
              </w:rPr>
            </w:pPr>
            <w:r>
              <w:rPr>
                <w:rFonts w:cs="Times New Roman"/>
                <w:bCs/>
                <w:sz w:val="22"/>
              </w:rPr>
              <w:t>4633</w:t>
            </w:r>
          </w:p>
        </w:tc>
      </w:tr>
    </w:tbl>
    <w:p w14:paraId="3B51201D" w14:textId="77777777" w:rsidR="00054752" w:rsidRDefault="00054752" w:rsidP="00054752">
      <w:pPr>
        <w:tabs>
          <w:tab w:val="left" w:pos="360"/>
        </w:tabs>
        <w:spacing w:after="0"/>
        <w:rPr>
          <w:b/>
          <w:szCs w:val="24"/>
        </w:rPr>
      </w:pPr>
    </w:p>
    <w:p w14:paraId="3249D61F" w14:textId="77777777" w:rsidR="007506A1" w:rsidRPr="00677CDF" w:rsidRDefault="007506A1" w:rsidP="00E55803"/>
    <w:sectPr w:rsidR="007506A1" w:rsidRPr="00677CDF" w:rsidSect="002C7328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1E1BA" w14:textId="77777777" w:rsidR="00981C97" w:rsidRDefault="00981C97" w:rsidP="00E2296A">
      <w:pPr>
        <w:spacing w:after="0" w:line="240" w:lineRule="auto"/>
      </w:pPr>
      <w:r>
        <w:separator/>
      </w:r>
    </w:p>
  </w:endnote>
  <w:endnote w:type="continuationSeparator" w:id="0">
    <w:p w14:paraId="3EF233D6" w14:textId="77777777" w:rsidR="00981C97" w:rsidRDefault="00981C97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1A759" w14:textId="77777777" w:rsidR="00981C97" w:rsidRDefault="00981C97" w:rsidP="00E2296A">
      <w:pPr>
        <w:spacing w:after="0" w:line="240" w:lineRule="auto"/>
      </w:pPr>
      <w:r>
        <w:separator/>
      </w:r>
    </w:p>
  </w:footnote>
  <w:footnote w:type="continuationSeparator" w:id="0">
    <w:p w14:paraId="42A476FE" w14:textId="77777777" w:rsidR="00981C97" w:rsidRDefault="00981C97" w:rsidP="00E22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DM2MjEzNDMyMDZW0lEKTi0uzszPAykwrAUAdPfJRCwAAAA="/>
  </w:docVars>
  <w:rsids>
    <w:rsidRoot w:val="00096347"/>
    <w:rsid w:val="0000052D"/>
    <w:rsid w:val="00022581"/>
    <w:rsid w:val="00054752"/>
    <w:rsid w:val="00082AF7"/>
    <w:rsid w:val="00096347"/>
    <w:rsid w:val="000A5039"/>
    <w:rsid w:val="000A731E"/>
    <w:rsid w:val="000B7502"/>
    <w:rsid w:val="000C06D3"/>
    <w:rsid w:val="000E1C47"/>
    <w:rsid w:val="000E4062"/>
    <w:rsid w:val="00125C47"/>
    <w:rsid w:val="00151AA9"/>
    <w:rsid w:val="001C6A4D"/>
    <w:rsid w:val="001D5D22"/>
    <w:rsid w:val="00271B44"/>
    <w:rsid w:val="00272229"/>
    <w:rsid w:val="002A6347"/>
    <w:rsid w:val="002C7328"/>
    <w:rsid w:val="002E35D9"/>
    <w:rsid w:val="00331A70"/>
    <w:rsid w:val="00351303"/>
    <w:rsid w:val="00364709"/>
    <w:rsid w:val="00390334"/>
    <w:rsid w:val="0042723C"/>
    <w:rsid w:val="004375EB"/>
    <w:rsid w:val="004556DE"/>
    <w:rsid w:val="00471C15"/>
    <w:rsid w:val="004921B9"/>
    <w:rsid w:val="004B3DA8"/>
    <w:rsid w:val="004C0253"/>
    <w:rsid w:val="004E134C"/>
    <w:rsid w:val="004F3DD1"/>
    <w:rsid w:val="00511046"/>
    <w:rsid w:val="00521DEC"/>
    <w:rsid w:val="0056197C"/>
    <w:rsid w:val="005E21C8"/>
    <w:rsid w:val="00605AD2"/>
    <w:rsid w:val="00616FD8"/>
    <w:rsid w:val="00665537"/>
    <w:rsid w:val="00677CDF"/>
    <w:rsid w:val="007256BB"/>
    <w:rsid w:val="007506A1"/>
    <w:rsid w:val="007F68F4"/>
    <w:rsid w:val="00850448"/>
    <w:rsid w:val="0085396D"/>
    <w:rsid w:val="00860EF5"/>
    <w:rsid w:val="008A4387"/>
    <w:rsid w:val="008B4B45"/>
    <w:rsid w:val="008B7F9C"/>
    <w:rsid w:val="008C0015"/>
    <w:rsid w:val="008C6C63"/>
    <w:rsid w:val="00905275"/>
    <w:rsid w:val="009057D7"/>
    <w:rsid w:val="00912A07"/>
    <w:rsid w:val="00912B25"/>
    <w:rsid w:val="00926BFC"/>
    <w:rsid w:val="009305E6"/>
    <w:rsid w:val="00981C97"/>
    <w:rsid w:val="009C3DED"/>
    <w:rsid w:val="009C754F"/>
    <w:rsid w:val="00AB57EC"/>
    <w:rsid w:val="00AD5035"/>
    <w:rsid w:val="00AE7D74"/>
    <w:rsid w:val="00AF06FB"/>
    <w:rsid w:val="00B93D71"/>
    <w:rsid w:val="00BA7FB1"/>
    <w:rsid w:val="00BE0031"/>
    <w:rsid w:val="00C407A6"/>
    <w:rsid w:val="00CC3696"/>
    <w:rsid w:val="00D41BC4"/>
    <w:rsid w:val="00DD0D57"/>
    <w:rsid w:val="00DE295F"/>
    <w:rsid w:val="00DE7180"/>
    <w:rsid w:val="00E049A2"/>
    <w:rsid w:val="00E2296A"/>
    <w:rsid w:val="00E55803"/>
    <w:rsid w:val="00E613AB"/>
    <w:rsid w:val="00F148A5"/>
    <w:rsid w:val="00F45A18"/>
    <w:rsid w:val="00FE5D60"/>
    <w:rsid w:val="00FE7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221DC"/>
  <w15:docId w15:val="{31D35615-5836-46F6-880B-D1F3C52D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296A"/>
  </w:style>
  <w:style w:type="paragraph" w:styleId="Footer">
    <w:name w:val="footer"/>
    <w:basedOn w:val="Normal"/>
    <w:link w:val="Foot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3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Asad Haroon</cp:lastModifiedBy>
  <cp:revision>79</cp:revision>
  <dcterms:created xsi:type="dcterms:W3CDTF">2015-09-14T03:55:00Z</dcterms:created>
  <dcterms:modified xsi:type="dcterms:W3CDTF">2019-09-19T10:36:00Z</dcterms:modified>
</cp:coreProperties>
</file>